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640" w:type="dxa"/>
        <w:tblInd w:w="143" w:type="dxa"/>
        <w:tblLook w:val="04A0" w:firstRow="1" w:lastRow="0" w:firstColumn="1" w:lastColumn="0" w:noHBand="0" w:noVBand="1"/>
      </w:tblPr>
      <w:tblGrid>
        <w:gridCol w:w="4140"/>
        <w:gridCol w:w="4500"/>
      </w:tblGrid>
      <w:tr w:rsidR="003824A8" w:rsidRPr="002A49BB" w:rsidTr="00B812EC">
        <w:trPr>
          <w:trHeight w:val="705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F3A0D" w:rsidRPr="00E801B3" w:rsidRDefault="00EC067D" w:rsidP="004F3A0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</w:t>
            </w:r>
            <w:r w:rsidR="004F3A0D" w:rsidRPr="00E801B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edit program</w:t>
            </w:r>
          </w:p>
          <w:p w:rsidR="003824A8" w:rsidRPr="004F3A0D" w:rsidRDefault="004F3A0D" w:rsidP="004F3A0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4F3A0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against </w:t>
            </w:r>
            <w:r w:rsidR="00A963F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the </w:t>
            </w:r>
            <w:r w:rsidRPr="004F3A0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curity of immovable propert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for</w:t>
            </w:r>
            <w:r w:rsidRPr="004F3A0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consumer purposes and / or urgent needs</w:t>
            </w:r>
          </w:p>
        </w:tc>
      </w:tr>
      <w:tr w:rsidR="003824A8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B812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onditions</w:t>
            </w:r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of</w:t>
            </w:r>
            <w:proofErr w:type="spellEnd"/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credit</w:t>
            </w:r>
            <w:r w:rsid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ing</w:t>
            </w:r>
            <w:proofErr w:type="spellEnd"/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B812EC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erm</w:t>
            </w:r>
            <w:r w:rsid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f crediting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7177A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</w:t>
            </w:r>
            <w:r w:rsidR="007177AE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3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7177AE"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val="kk-KZ" w:eastAsia="ko-KR"/>
              </w:rPr>
              <w:t>month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4F3A0D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  <w:lang w:val="en-US"/>
              </w:rPr>
              <w:t>to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DE4089"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eastAsia="ko-KR"/>
              </w:rPr>
              <w:t>2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years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mount of crediting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3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o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100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cy of crediting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(KZT)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te of re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u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C067D" w:rsidRDefault="00E11AEC" w:rsidP="002A49BB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</w:t>
            </w:r>
            <w:r w:rsidR="002A49BB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ko-KR"/>
              </w:rPr>
              <w:t>3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%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 annum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al effective rate of retur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C067D" w:rsidRDefault="00E11AEC" w:rsidP="002A49BB">
            <w:pPr>
              <w:ind w:left="0" w:firstLine="0"/>
              <w:rPr>
                <w:rFonts w:ascii="Tahoma" w:eastAsia="Times New Roman" w:hAnsi="Tahoma" w:cs="Tahoma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>from</w:t>
            </w:r>
            <w:r w:rsidRPr="00EC067D"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 xml:space="preserve"> 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1</w:t>
            </w:r>
            <w:r w:rsidR="002A49BB">
              <w:rPr>
                <w:rFonts w:ascii="Tahoma" w:hAnsi="Tahoma" w:cs="Tahoma"/>
                <w:b/>
                <w:bCs/>
                <w:sz w:val="18"/>
                <w:szCs w:val="18"/>
                <w:lang w:eastAsia="ko-KR"/>
              </w:rPr>
              <w:t>3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,</w:t>
            </w:r>
            <w:r w:rsidR="00F365E0">
              <w:rPr>
                <w:rFonts w:ascii="Tahoma" w:hAnsi="Tahoma" w:cs="Tahoma" w:hint="eastAsia"/>
                <w:b/>
                <w:bCs/>
                <w:sz w:val="18"/>
                <w:szCs w:val="18"/>
                <w:lang w:val="en-US" w:eastAsia="ko-KR"/>
              </w:rPr>
              <w:t>9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%</w:t>
            </w:r>
          </w:p>
        </w:tc>
      </w:tr>
      <w:tr w:rsidR="003824A8" w:rsidRPr="002A49BB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argeted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use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Consume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urpose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/ (urgent needs), as well as the refinancing of the debt issued for similar purpose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3824A8" w:rsidRPr="002A49BB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 periodicity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payment</w:t>
            </w:r>
            <w:proofErr w:type="spellEnd"/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rincipal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d interest 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monthly basi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3824A8" w:rsidRPr="002A49BB" w:rsidTr="00B812EC">
        <w:trPr>
          <w:trHeight w:val="9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rual method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7F4AB4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nnuity payments (repayment in equal </w:t>
            </w:r>
            <w:r w:rsid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br/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differentiated payments (principal amount in equal </w:t>
            </w:r>
            <w:r w:rsid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E801B3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onsideration fee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E801B3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rigination fee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E801B3" w:rsidRDefault="007F4AB4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</w:t>
            </w:r>
            <w:r w:rsidR="00E801B3"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e for conversion into cash</w:t>
            </w:r>
            <w:r w:rsidR="003824A8"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3824A8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E801B3" w:rsidRDefault="00E801B3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ee for early repayment (charged, only the first 12 months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%;</w:t>
            </w:r>
          </w:p>
        </w:tc>
      </w:tr>
      <w:tr w:rsidR="003824A8" w:rsidRPr="002A49BB" w:rsidTr="00B812EC">
        <w:trPr>
          <w:trHeight w:val="69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7F4AB4" w:rsidRDefault="007F4AB4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nalty in case of violation of obligations to pay monthly payments</w:t>
            </w:r>
            <w:r w:rsidR="003824A8"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7F4AB4" w:rsidRDefault="007F4AB4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0.5% of the amount of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 past due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debt for each day of delay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f payment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, but not more than 10% per year of the amount of </w:t>
            </w:r>
            <w:r w:rsid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loan</w:t>
            </w:r>
            <w:r w:rsidR="00B812EC"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issued</w:t>
            </w:r>
            <w:r w:rsidR="003824A8"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3824A8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7F4AB4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Mandatory</w:t>
            </w:r>
            <w:r w:rsidRPr="007F4AB4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requirements</w:t>
            </w:r>
            <w:proofErr w:type="spellEnd"/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3824A8" w:rsidRPr="002A49BB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7F4AB4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C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nfirmation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come</w:t>
            </w:r>
            <w:proofErr w:type="spellEnd"/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7225B6" w:rsidRDefault="007225B6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vailability of pension contributions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or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the last 6 months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</w:t>
            </w:r>
            <w:r w:rsidR="00F365E0" w:rsidRPr="00F365E0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(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for individual </w:t>
            </w:r>
            <w:r w:rsidR="00F365E0">
              <w:rPr>
                <w:rFonts w:ascii="Tahoma" w:hAnsi="Tahoma" w:cs="Tahoma"/>
                <w:color w:val="000000"/>
                <w:sz w:val="18"/>
                <w:szCs w:val="18"/>
                <w:lang w:val="en-US" w:eastAsia="ko-KR"/>
              </w:rPr>
              <w:t>entrepreneurs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at least for 36 month)</w:t>
            </w:r>
            <w:r w:rsidR="003824A8"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1D0BD9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Collateral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ype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residential and commercial real estate;</w:t>
            </w:r>
          </w:p>
        </w:tc>
      </w:tr>
      <w:tr w:rsidR="00E11AEC" w:rsidRPr="002A49BB" w:rsidTr="00B812EC">
        <w:trPr>
          <w:trHeight w:val="450"/>
        </w:trPr>
        <w:tc>
          <w:tcPr>
            <w:tcW w:w="41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yea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f construction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not older than 196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0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 in Almaty 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and Almaty region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oundaries;</w:t>
            </w:r>
          </w:p>
        </w:tc>
      </w:tr>
      <w:tr w:rsidR="00E11AEC" w:rsidRPr="002A49BB" w:rsidTr="00B812EC">
        <w:trPr>
          <w:trHeight w:val="450"/>
        </w:trPr>
        <w:tc>
          <w:tcPr>
            <w:tcW w:w="41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w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ll material: monolith / reinforced concrete, brick, concrete panels,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rmal block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/ foam concrete block;</w:t>
            </w:r>
          </w:p>
        </w:tc>
      </w:tr>
      <w:tr w:rsidR="00E11AEC" w:rsidRPr="002A49BB" w:rsidTr="00B812EC">
        <w:trPr>
          <w:trHeight w:val="30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The costs associated with the 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redit</w:t>
            </w:r>
            <w:r w:rsidRPr="007225B6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processing:</w:t>
            </w:r>
          </w:p>
        </w:tc>
      </w:tr>
      <w:tr w:rsidR="00E11AEC" w:rsidRPr="002A49BB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suranc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property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ording to the tariffs of insurance companies (the Bank does not limit you in choosing an insurance company);</w:t>
            </w:r>
          </w:p>
        </w:tc>
      </w:tr>
      <w:tr w:rsidR="00E11AEC" w:rsidRPr="002A49BB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valuation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al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stat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ccording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o the tariffs of the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dependent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 (the Bank does not limit you in choosing the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);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</w:tr>
      <w:tr w:rsidR="00E11AEC" w:rsidRPr="002A49BB" w:rsidTr="00B812EC">
        <w:trPr>
          <w:trHeight w:val="630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11AEC" w:rsidRPr="00EC067D" w:rsidRDefault="00E11AEC" w:rsidP="00EC067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</w:t>
            </w: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edit program</w:t>
            </w:r>
          </w:p>
          <w:p w:rsidR="00E11AEC" w:rsidRPr="00EC067D" w:rsidRDefault="00E11AEC" w:rsidP="00EC067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agains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the </w:t>
            </w: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curity of immovable property fo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refinancing the debt from another Bank</w:t>
            </w: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onditions</w:t>
            </w:r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of</w:t>
            </w:r>
            <w:proofErr w:type="spellEnd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crediting</w:t>
            </w:r>
            <w:proofErr w:type="spellEnd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erm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7177AE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3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val="kk-KZ" w:eastAsia="ko-KR"/>
              </w:rPr>
              <w:t>month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4F3A0D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  <w:lang w:val="en-US"/>
              </w:rPr>
              <w:t>to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eastAsia="ko-KR"/>
              </w:rPr>
              <w:t>2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years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mount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3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EC067D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  <w:lang w:val="en-US"/>
              </w:rPr>
              <w:t>to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100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cy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(KZT)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te of re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u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2A49BB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3</w:t>
            </w:r>
            <w:r w:rsidR="00E11AEC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%</w:t>
            </w:r>
            <w:r w:rsidR="00E11AEC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E11A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 annum</w:t>
            </w:r>
          </w:p>
        </w:tc>
      </w:tr>
      <w:tr w:rsidR="00E11AEC" w:rsidRPr="00EC067D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al effective rate of retur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2A49BB">
            <w:pPr>
              <w:ind w:left="0" w:firstLine="0"/>
              <w:rPr>
                <w:rFonts w:ascii="Tahoma" w:eastAsia="Times New Roman" w:hAnsi="Tahoma" w:cs="Tahoma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>from</w:t>
            </w:r>
            <w:r w:rsidRPr="00EC067D"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 xml:space="preserve"> </w:t>
            </w:r>
            <w:r w:rsidR="002A49BB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13</w:t>
            </w:r>
            <w:bookmarkStart w:id="0" w:name="_GoBack"/>
            <w:bookmarkEnd w:id="0"/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,</w:t>
            </w:r>
            <w:r w:rsidR="00F365E0">
              <w:rPr>
                <w:rFonts w:ascii="Tahoma" w:hAnsi="Tahoma" w:cs="Tahoma" w:hint="eastAsia"/>
                <w:b/>
                <w:bCs/>
                <w:sz w:val="18"/>
                <w:szCs w:val="18"/>
                <w:lang w:val="en-US" w:eastAsia="ko-KR"/>
              </w:rPr>
              <w:t>9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%</w:t>
            </w:r>
          </w:p>
        </w:tc>
      </w:tr>
      <w:tr w:rsidR="00E11AEC" w:rsidRPr="002A49BB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argeted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use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</w:t>
            </w: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financing of the debt from another Bank of the second level;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lastRenderedPageBreak/>
              <w:t>The periodicity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payment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rincipal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d interest 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monthly basi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2A49BB" w:rsidTr="00B812EC">
        <w:trPr>
          <w:trHeight w:val="9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rual method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nnuity payments (repayment in equal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br/>
              <w:t xml:space="preserve">differentiated payments (principal amount in equal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onsider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rigin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</w:t>
            </w: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e for conversion into cash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ee for early repayment (charged, only the first 12 months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%;</w:t>
            </w:r>
          </w:p>
        </w:tc>
      </w:tr>
      <w:tr w:rsidR="00E11AEC" w:rsidRPr="002A49BB" w:rsidTr="00B812EC">
        <w:trPr>
          <w:trHeight w:val="69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7F4AB4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nalty in case of violation of obligations to pay monthly payments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0.5% of the amount of the past due debt for each day of delay of payment, but not more than 10% per year of the amount of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loan</w:t>
            </w: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issued;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Mandatory requirements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F365E0" w:rsidRPr="002A49BB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365E0" w:rsidRPr="003824A8" w:rsidRDefault="00F365E0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C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nfirmation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come</w:t>
            </w:r>
            <w:proofErr w:type="spellEnd"/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vailability of pension contributions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or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the last 6 months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</w:t>
            </w:r>
            <w:r w:rsidRPr="00F365E0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(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for individual 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val="en-US" w:eastAsia="ko-KR"/>
              </w:rPr>
              <w:t>entrepreneurs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at least for 36 month)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F365E0" w:rsidRPr="002A49BB" w:rsidTr="00F365E0">
        <w:trPr>
          <w:trHeight w:val="421"/>
        </w:trPr>
        <w:tc>
          <w:tcPr>
            <w:tcW w:w="41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Collateral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ype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residential and commercial real estate;</w:t>
            </w:r>
          </w:p>
        </w:tc>
      </w:tr>
      <w:tr w:rsidR="00F365E0" w:rsidRPr="002A49BB" w:rsidTr="00D26ABC">
        <w:trPr>
          <w:trHeight w:val="450"/>
        </w:trPr>
        <w:tc>
          <w:tcPr>
            <w:tcW w:w="4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365E0" w:rsidRPr="00EC067D" w:rsidRDefault="00F365E0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yea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f construction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not older than 196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0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F365E0" w:rsidRPr="002A49BB" w:rsidTr="00D26ABC">
        <w:trPr>
          <w:trHeight w:val="300"/>
        </w:trPr>
        <w:tc>
          <w:tcPr>
            <w:tcW w:w="4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365E0" w:rsidRPr="00A963F3" w:rsidRDefault="00F365E0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 in Almaty 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and Almaty region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oundaries;</w:t>
            </w:r>
          </w:p>
        </w:tc>
      </w:tr>
      <w:tr w:rsidR="00F365E0" w:rsidRPr="002A49BB" w:rsidTr="00D26ABC">
        <w:trPr>
          <w:trHeight w:val="450"/>
        </w:trPr>
        <w:tc>
          <w:tcPr>
            <w:tcW w:w="4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365E0" w:rsidRPr="00A963F3" w:rsidRDefault="00F365E0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w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ll material: monolith / reinforced concrete, brick, concrete panels,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rmal block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/ foam concrete block;</w:t>
            </w:r>
          </w:p>
        </w:tc>
      </w:tr>
      <w:tr w:rsidR="00E11AEC" w:rsidRPr="002A49BB" w:rsidTr="00D26ABC">
        <w:trPr>
          <w:trHeight w:val="450"/>
        </w:trPr>
        <w:tc>
          <w:tcPr>
            <w:tcW w:w="4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1AEC" w:rsidRPr="00A963F3" w:rsidRDefault="00E11AEC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1AEC" w:rsidRPr="00E11AEC" w:rsidRDefault="00E11AEC" w:rsidP="00E11AEC">
            <w:pPr>
              <w:ind w:left="0" w:firstLine="0"/>
              <w:rPr>
                <w:rFonts w:ascii="Tahoma" w:hAnsi="Tahoma" w:cs="Tahoma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- without any illegal restructures of building;</w:t>
            </w:r>
          </w:p>
        </w:tc>
      </w:tr>
      <w:tr w:rsidR="00E11AEC" w:rsidRPr="002A49BB" w:rsidTr="00B812EC">
        <w:trPr>
          <w:trHeight w:val="30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A963F3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963F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he costs associated with the credit processing:</w:t>
            </w:r>
          </w:p>
        </w:tc>
      </w:tr>
      <w:tr w:rsidR="00E11AEC" w:rsidRPr="002A49BB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suranc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property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ording to the tariffs of insurance companies (the Bank does not limit you in choosing an insurance company);</w:t>
            </w:r>
          </w:p>
        </w:tc>
      </w:tr>
      <w:tr w:rsidR="00E11AEC" w:rsidRPr="002A49BB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valuation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al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stat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ccording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o the tariffs of the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dependent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 (the Bank does not limit you in choosing the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);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A963F3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A963F3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</w:tr>
      <w:tr w:rsidR="00E11AEC" w:rsidRPr="002A49BB" w:rsidTr="00B812EC">
        <w:trPr>
          <w:trHeight w:val="300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11AEC" w:rsidRPr="00A963F3" w:rsidRDefault="00E11AEC" w:rsidP="00A963F3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redit program against the security of funds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onditions of crediting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iod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A963F3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ot less than the term of the allocation of funds</w:t>
            </w:r>
          </w:p>
        </w:tc>
      </w:tr>
      <w:tr w:rsidR="00E11AEC" w:rsidRPr="002A49BB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mount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9D19D6" w:rsidRDefault="00E11AEC" w:rsidP="009D19D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not more than 95% of the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ecurity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, but not less than 100 000 </w:t>
            </w:r>
            <w:proofErr w:type="spellStart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he amount 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equivalent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o the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urrency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f the security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2A49BB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cy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9D19D6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 the currency of the security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2A49BB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ecurity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9D19D6" w:rsidRDefault="00E11AEC" w:rsidP="009D19D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unds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llocated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n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ounts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JSC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"</w:t>
            </w:r>
            <w:proofErr w:type="spellStart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hinhan</w:t>
            </w:r>
            <w:proofErr w:type="spellEnd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Bank Kazakhstan"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ate of return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9D19D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2%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 annum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al effective rate of retur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>from</w:t>
            </w:r>
            <w:r w:rsidRPr="003824A8">
              <w:rPr>
                <w:rFonts w:ascii="Tahoma" w:eastAsia="Times New Roman" w:hAnsi="Tahoma" w:cs="Tahoma"/>
                <w:sz w:val="18"/>
                <w:szCs w:val="18"/>
              </w:rPr>
              <w:t xml:space="preserve"> 2% ;</w:t>
            </w:r>
          </w:p>
        </w:tc>
      </w:tr>
      <w:tr w:rsidR="00E11AEC" w:rsidRPr="002A49BB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argeted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use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B812EC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y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,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not prohibited by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he 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t legislation of the Republic of Kazakhstan;</w:t>
            </w:r>
          </w:p>
        </w:tc>
      </w:tr>
      <w:tr w:rsidR="00E11AEC" w:rsidRPr="002A49BB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payment</w:t>
            </w:r>
            <w:proofErr w:type="spellEnd"/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schedule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B812EC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ity method, differential method and principal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debt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at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 end of the term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onsider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 KZT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rigin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 KZT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</w:t>
            </w: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e for conversion into cash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 KZT;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ee for early repayment (charged, only the first 12 months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%;</w:t>
            </w:r>
          </w:p>
        </w:tc>
      </w:tr>
      <w:tr w:rsidR="00E11AEC" w:rsidRPr="002A49BB" w:rsidTr="00B812EC">
        <w:trPr>
          <w:trHeight w:val="69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7F4AB4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lastRenderedPageBreak/>
              <w:t>Penalty in case of violation of obligations to pay monthly payments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0.5% of the amount of the past due debt for each day of delay of payment, but not more than 10% per year of the amount of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loan</w:t>
            </w: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issued;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Mandatory requirements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E11AEC" w:rsidRPr="002A49BB" w:rsidTr="00B812EC">
        <w:trPr>
          <w:trHeight w:val="48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11AEC" w:rsidRPr="00127DFD" w:rsidRDefault="00E11AEC" w:rsidP="00127DF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orrower may only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wner of the account to which the funds provided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or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ecurity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r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llocated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</w:tbl>
    <w:p w:rsidR="00021B91" w:rsidRPr="00127DFD" w:rsidRDefault="00021B91">
      <w:pPr>
        <w:rPr>
          <w:lang w:val="en-US"/>
        </w:rPr>
      </w:pPr>
    </w:p>
    <w:sectPr w:rsidR="00021B91" w:rsidRPr="00127DF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LA0MjI2MTK2tDBU0lEKTi0uzszPAykwqgUAEq/COCwAAAA="/>
  </w:docVars>
  <w:rsids>
    <w:rsidRoot w:val="003824A8"/>
    <w:rsid w:val="00021B91"/>
    <w:rsid w:val="00127DFD"/>
    <w:rsid w:val="002A49BB"/>
    <w:rsid w:val="003824A8"/>
    <w:rsid w:val="004F3A0D"/>
    <w:rsid w:val="00586CB5"/>
    <w:rsid w:val="007177AE"/>
    <w:rsid w:val="007225B6"/>
    <w:rsid w:val="007454F9"/>
    <w:rsid w:val="007E0DDE"/>
    <w:rsid w:val="007F4AB4"/>
    <w:rsid w:val="00922A37"/>
    <w:rsid w:val="009D19D6"/>
    <w:rsid w:val="00A700F7"/>
    <w:rsid w:val="00A7105B"/>
    <w:rsid w:val="00A963F3"/>
    <w:rsid w:val="00B812EC"/>
    <w:rsid w:val="00DE4089"/>
    <w:rsid w:val="00E11AEC"/>
    <w:rsid w:val="00E801B3"/>
    <w:rsid w:val="00EC067D"/>
    <w:rsid w:val="00ED7F2F"/>
    <w:rsid w:val="00F3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105B"/>
    <w:pPr>
      <w:spacing w:after="0" w:line="240" w:lineRule="auto"/>
      <w:ind w:left="698" w:hanging="403"/>
      <w:jc w:val="both"/>
    </w:pPr>
    <w:rPr>
      <w:rFonts w:ascii="Times New Roman" w:hAnsi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A710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A7105B"/>
    <w:pPr>
      <w:keepNext/>
      <w:autoSpaceDE w:val="0"/>
      <w:autoSpaceDN w:val="0"/>
      <w:adjustRightInd w:val="0"/>
      <w:spacing w:line="240" w:lineRule="atLeast"/>
      <w:ind w:firstLine="680"/>
      <w:jc w:val="center"/>
      <w:outlineLvl w:val="1"/>
    </w:pPr>
    <w:rPr>
      <w:rFonts w:eastAsia="Times New Roman" w:cs="Times New Roman"/>
      <w:b/>
      <w:bCs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710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rsid w:val="00A7105B"/>
    <w:rPr>
      <w:rFonts w:ascii="Times New Roman" w:eastAsia="Times New Roman" w:hAnsi="Times New Roman" w:cs="Times New Roman"/>
      <w:b/>
      <w:bCs/>
      <w:color w:val="000000"/>
      <w:sz w:val="24"/>
      <w:szCs w:val="24"/>
      <w:lang w:eastAsia="ru-RU"/>
    </w:rPr>
  </w:style>
  <w:style w:type="paragraph" w:styleId="a3">
    <w:name w:val="List Paragraph"/>
    <w:basedOn w:val="a"/>
    <w:uiPriority w:val="34"/>
    <w:qFormat/>
    <w:rsid w:val="00A7105B"/>
    <w:pPr>
      <w:ind w:left="720"/>
      <w:contextualSpacing/>
    </w:pPr>
    <w:rPr>
      <w:rFonts w:eastAsia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105B"/>
    <w:pPr>
      <w:spacing w:after="0" w:line="240" w:lineRule="auto"/>
      <w:ind w:left="698" w:hanging="403"/>
      <w:jc w:val="both"/>
    </w:pPr>
    <w:rPr>
      <w:rFonts w:ascii="Times New Roman" w:hAnsi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A710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A7105B"/>
    <w:pPr>
      <w:keepNext/>
      <w:autoSpaceDE w:val="0"/>
      <w:autoSpaceDN w:val="0"/>
      <w:adjustRightInd w:val="0"/>
      <w:spacing w:line="240" w:lineRule="atLeast"/>
      <w:ind w:firstLine="680"/>
      <w:jc w:val="center"/>
      <w:outlineLvl w:val="1"/>
    </w:pPr>
    <w:rPr>
      <w:rFonts w:eastAsia="Times New Roman" w:cs="Times New Roman"/>
      <w:b/>
      <w:bCs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710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rsid w:val="00A7105B"/>
    <w:rPr>
      <w:rFonts w:ascii="Times New Roman" w:eastAsia="Times New Roman" w:hAnsi="Times New Roman" w:cs="Times New Roman"/>
      <w:b/>
      <w:bCs/>
      <w:color w:val="000000"/>
      <w:sz w:val="24"/>
      <w:szCs w:val="24"/>
      <w:lang w:eastAsia="ru-RU"/>
    </w:rPr>
  </w:style>
  <w:style w:type="paragraph" w:styleId="a3">
    <w:name w:val="List Paragraph"/>
    <w:basedOn w:val="a"/>
    <w:uiPriority w:val="34"/>
    <w:qFormat/>
    <w:rsid w:val="00A7105B"/>
    <w:pPr>
      <w:ind w:left="720"/>
      <w:contextualSpacing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55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инат Ю. Вильданов</dc:creator>
  <cp:keywords/>
  <dc:description/>
  <cp:lastModifiedBy>Ринат Вильданов</cp:lastModifiedBy>
  <cp:revision>4</cp:revision>
  <dcterms:created xsi:type="dcterms:W3CDTF">2018-02-19T04:42:00Z</dcterms:created>
  <dcterms:modified xsi:type="dcterms:W3CDTF">2019-01-10T08:31:00Z</dcterms:modified>
</cp:coreProperties>
</file>